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3295B" w:rsidRPr="0073295B" w:rsidRDefault="0073295B" w:rsidP="0073295B">
      <w:pPr>
        <w:spacing w:after="0" w:line="240" w:lineRule="auto"/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</w:pPr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 xml:space="preserve"># </w:t>
      </w:r>
      <w:proofErr w:type="gramStart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Counting</w:t>
      </w:r>
      <w:proofErr w:type="gramEnd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 xml:space="preserve"> the number of revisions for all Java projects with SVN</w:t>
      </w:r>
    </w:p>
    <w:p w:rsidR="0073295B" w:rsidRPr="0073295B" w:rsidRDefault="0073295B" w:rsidP="0073295B">
      <w:pPr>
        <w:spacing w:after="0" w:line="240" w:lineRule="auto"/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</w:pPr>
      <w:proofErr w:type="gramStart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p</w:t>
      </w:r>
      <w:proofErr w:type="gramEnd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: Project = input;</w:t>
      </w:r>
    </w:p>
    <w:p w:rsidR="0073295B" w:rsidRPr="0073295B" w:rsidRDefault="0073295B" w:rsidP="0073295B">
      <w:pPr>
        <w:spacing w:after="0" w:line="240" w:lineRule="auto"/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</w:pPr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counts: output top(</w:t>
      </w:r>
      <w:r w:rsidR="006E47B9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1</w:t>
      </w:r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 xml:space="preserve">50) of string weight </w:t>
      </w:r>
      <w:proofErr w:type="spellStart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int</w:t>
      </w:r>
      <w:proofErr w:type="spellEnd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;</w:t>
      </w:r>
    </w:p>
    <w:p w:rsidR="0073295B" w:rsidRPr="0073295B" w:rsidRDefault="0073295B" w:rsidP="0073295B">
      <w:pPr>
        <w:spacing w:after="0" w:line="240" w:lineRule="auto"/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</w:pPr>
    </w:p>
    <w:p w:rsidR="0073295B" w:rsidRPr="0073295B" w:rsidRDefault="0073295B" w:rsidP="0073295B">
      <w:pPr>
        <w:spacing w:after="0" w:line="240" w:lineRule="auto"/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</w:pPr>
      <w:proofErr w:type="gramStart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visit(</w:t>
      </w:r>
      <w:proofErr w:type="gramEnd"/>
      <w:r w:rsidRPr="0073295B">
        <w:rPr>
          <w:rFonts w:ascii="Times New Roman" w:eastAsia="Times New Roman" w:hAnsi="Times New Roman" w:cs="Times New Roman"/>
          <w:color w:val="500050"/>
          <w:sz w:val="24"/>
          <w:szCs w:val="24"/>
          <w:lang w:eastAsia="en-IN"/>
        </w:rPr>
        <w:t>p, visitor {</w:t>
      </w:r>
    </w:p>
    <w:p w:rsidR="0073295B" w:rsidRPr="0073295B" w:rsidRDefault="0073295B" w:rsidP="0073295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    </w:t>
      </w:r>
      <w:proofErr w:type="gramStart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before</w:t>
      </w:r>
      <w:proofErr w:type="gramEnd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n: Project -&gt; </w:t>
      </w:r>
      <w:proofErr w:type="spellStart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ifall</w:t>
      </w:r>
      <w:proofErr w:type="spellEnd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</w:t>
      </w:r>
      <w:proofErr w:type="spellStart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: </w:t>
      </w:r>
      <w:proofErr w:type="spellStart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int</w:t>
      </w:r>
      <w:proofErr w:type="spellEnd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; !match(`^java$`, lowercase(</w:t>
      </w:r>
      <w:proofErr w:type="spellStart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n.programming_languages</w:t>
      </w:r>
      <w:proofErr w:type="spellEnd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[</w:t>
      </w:r>
      <w:proofErr w:type="spellStart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proofErr w:type="spellEnd"/>
      <w:r w:rsidRPr="0073295B">
        <w:rPr>
          <w:rFonts w:ascii="Times New Roman" w:eastAsia="Times New Roman" w:hAnsi="Times New Roman" w:cs="Times New Roman"/>
          <w:sz w:val="24"/>
          <w:szCs w:val="24"/>
          <w:lang w:eastAsia="en-IN"/>
        </w:rPr>
        <w:t>]))) stop;</w:t>
      </w:r>
    </w:p>
    <w:p w:rsidR="0073295B" w:rsidRPr="0073295B" w:rsidRDefault="0073295B" w:rsidP="0073295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500050"/>
          <w:sz w:val="19"/>
          <w:szCs w:val="19"/>
          <w:lang w:eastAsia="en-IN"/>
        </w:rPr>
      </w:pPr>
      <w:proofErr w:type="gramStart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before</w:t>
      </w:r>
      <w:proofErr w:type="gramEnd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 xml:space="preserve"> node: </w:t>
      </w:r>
      <w:proofErr w:type="spellStart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CodeRepository</w:t>
      </w:r>
      <w:proofErr w:type="spellEnd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 xml:space="preserve"> -&gt; if (</w:t>
      </w:r>
      <w:proofErr w:type="spellStart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node.kind</w:t>
      </w:r>
      <w:proofErr w:type="spellEnd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 xml:space="preserve"> == RepositoryKind.GIT) counts &lt;&lt;</w:t>
      </w:r>
      <w:r w:rsidRPr="0073295B">
        <w:rPr>
          <w:rFonts w:ascii="Arial" w:eastAsia="Times New Roman" w:hAnsi="Arial" w:cs="Arial"/>
          <w:color w:val="500050"/>
          <w:sz w:val="19"/>
          <w:lang w:eastAsia="en-IN"/>
        </w:rPr>
        <w:t> </w:t>
      </w:r>
      <w:hyperlink r:id="rId4" w:tgtFrame="_blank" w:history="1">
        <w:r w:rsidRPr="0073295B">
          <w:rPr>
            <w:rFonts w:ascii="Arial" w:eastAsia="Times New Roman" w:hAnsi="Arial" w:cs="Arial"/>
            <w:color w:val="1155CC"/>
            <w:sz w:val="19"/>
            <w:u w:val="single"/>
            <w:lang w:eastAsia="en-IN"/>
          </w:rPr>
          <w:t>p.name</w:t>
        </w:r>
      </w:hyperlink>
      <w:r w:rsidRPr="0073295B">
        <w:rPr>
          <w:rFonts w:ascii="Arial" w:eastAsia="Times New Roman" w:hAnsi="Arial" w:cs="Arial"/>
          <w:color w:val="500050"/>
          <w:sz w:val="19"/>
          <w:lang w:eastAsia="en-IN"/>
        </w:rPr>
        <w:t> </w:t>
      </w:r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 xml:space="preserve">weight </w:t>
      </w:r>
      <w:proofErr w:type="spellStart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len</w:t>
      </w:r>
      <w:proofErr w:type="spellEnd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(</w:t>
      </w:r>
      <w:proofErr w:type="spellStart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node.revisions</w:t>
      </w:r>
      <w:proofErr w:type="spellEnd"/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);</w:t>
      </w:r>
    </w:p>
    <w:p w:rsidR="0073295B" w:rsidRPr="0073295B" w:rsidRDefault="0073295B" w:rsidP="0073295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500050"/>
          <w:sz w:val="19"/>
          <w:szCs w:val="19"/>
          <w:lang w:eastAsia="en-IN"/>
        </w:rPr>
      </w:pPr>
      <w:r w:rsidRPr="0073295B">
        <w:rPr>
          <w:rFonts w:ascii="Arial" w:eastAsia="Times New Roman" w:hAnsi="Arial" w:cs="Arial"/>
          <w:color w:val="500050"/>
          <w:sz w:val="19"/>
          <w:szCs w:val="19"/>
          <w:lang w:eastAsia="en-IN"/>
        </w:rPr>
        <w:t>});</w:t>
      </w:r>
    </w:p>
    <w:p w:rsidR="000C234E" w:rsidRDefault="006E47B9"/>
    <w:sectPr w:rsidR="000C234E" w:rsidSect="00D340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MwNjY0s7A0NrS0tDBW0lEKTi0uzszPAykwrAUAZJzrKCwAAAA="/>
  </w:docVars>
  <w:rsids>
    <w:rsidRoot w:val="0073295B"/>
    <w:rsid w:val="004966C4"/>
    <w:rsid w:val="0064347B"/>
    <w:rsid w:val="006E47B9"/>
    <w:rsid w:val="00710F8D"/>
    <w:rsid w:val="0073295B"/>
    <w:rsid w:val="008E5A1C"/>
    <w:rsid w:val="00D340B0"/>
    <w:rsid w:val="00DC1AB9"/>
    <w:rsid w:val="00F11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40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3295B"/>
  </w:style>
  <w:style w:type="character" w:styleId="Hyperlink">
    <w:name w:val="Hyperlink"/>
    <w:basedOn w:val="DefaultParagraphFont"/>
    <w:uiPriority w:val="99"/>
    <w:semiHidden/>
    <w:unhideWhenUsed/>
    <w:rsid w:val="0073295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54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4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p.na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3</Characters>
  <Application>Microsoft Office Word</Application>
  <DocSecurity>0</DocSecurity>
  <Lines>2</Lines>
  <Paragraphs>1</Paragraphs>
  <ScaleCrop>false</ScaleCrop>
  <Company/>
  <LinksUpToDate>false</LinksUpToDate>
  <CharactersWithSpaces>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DEEP</dc:creator>
  <cp:keywords/>
  <dc:description/>
  <cp:lastModifiedBy>NAVDEEP</cp:lastModifiedBy>
  <cp:revision>3</cp:revision>
  <dcterms:created xsi:type="dcterms:W3CDTF">2016-11-12T12:41:00Z</dcterms:created>
  <dcterms:modified xsi:type="dcterms:W3CDTF">2017-04-07T10:06:00Z</dcterms:modified>
</cp:coreProperties>
</file>